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EE7566" w14:textId="77777777" w:rsidR="0017040E" w:rsidRPr="00617648" w:rsidRDefault="0017040E" w:rsidP="0017040E">
      <w:pPr>
        <w:rPr>
          <w:rFonts w:ascii="Times New Roman" w:hAnsi="Times New Roman"/>
          <w:b/>
          <w:bCs/>
          <w:sz w:val="24"/>
          <w:szCs w:val="24"/>
        </w:rPr>
      </w:pPr>
    </w:p>
    <w:p w14:paraId="2F473F33" w14:textId="77777777" w:rsidR="00703461" w:rsidRPr="000F61C4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4-01/11</w:t>
      </w:r>
    </w:p>
    <w:p w14:paraId="5B506197" w14:textId="77777777" w:rsidR="00703461" w:rsidRPr="000F61C4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4-4</w:t>
      </w:r>
    </w:p>
    <w:p w14:paraId="35BCC46F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obor, 14.11.2024.</w:t>
      </w:r>
    </w:p>
    <w:p w14:paraId="25C8A35A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</w:p>
    <w:p w14:paraId="1D2F830C" w14:textId="77777777" w:rsidR="00703461" w:rsidRDefault="00703461" w:rsidP="00703461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</w:t>
      </w:r>
      <w:r w:rsidRPr="00527E70">
        <w:rPr>
          <w:rFonts w:ascii="Times New Roman" w:hAnsi="Times New Roman"/>
          <w:sz w:val="24"/>
          <w:szCs w:val="24"/>
        </w:rPr>
        <w:t xml:space="preserve">uštvo Komunalac d.o.o., Samobor, Ulica 151. samoborske brigade HV 2 temeljem Odluke direktora Društva, KLASA: 406-02/24-01/11, URBROJ: 238-27-159-02-01/03-24-3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>
        <w:rPr>
          <w:rFonts w:ascii="Times New Roman" w:hAnsi="Times New Roman"/>
          <w:sz w:val="24"/>
          <w:szCs w:val="24"/>
        </w:rPr>
        <w:t>06</w:t>
      </w:r>
      <w:r w:rsidRPr="000F61C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11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4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42C3248C" w14:textId="77777777" w:rsidR="00703461" w:rsidRDefault="00703461" w:rsidP="00703461">
      <w:pPr>
        <w:jc w:val="both"/>
        <w:rPr>
          <w:rFonts w:ascii="Times New Roman" w:hAnsi="Times New Roman"/>
          <w:sz w:val="24"/>
          <w:szCs w:val="24"/>
        </w:rPr>
      </w:pPr>
    </w:p>
    <w:p w14:paraId="535DE9BF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</w:p>
    <w:p w14:paraId="54DD2AE3" w14:textId="77777777" w:rsidR="00703461" w:rsidRDefault="00703461" w:rsidP="00703461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43C332E3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 w:rsidRPr="005D3FDB">
        <w:rPr>
          <w:rFonts w:ascii="Times New Roman" w:hAnsi="Times New Roman"/>
          <w:sz w:val="24"/>
          <w:szCs w:val="24"/>
        </w:rPr>
        <w:t>Prodaje se sljedeća imovina:</w:t>
      </w:r>
    </w:p>
    <w:p w14:paraId="328401F0" w14:textId="77777777" w:rsidR="00703461" w:rsidRPr="004A5CA0" w:rsidRDefault="00703461" w:rsidP="00703461">
      <w:pPr>
        <w:rPr>
          <w:rFonts w:ascii="Times New Roman" w:hAnsi="Times New Roman"/>
          <w:b/>
          <w:sz w:val="24"/>
          <w:szCs w:val="24"/>
        </w:rPr>
      </w:pPr>
    </w:p>
    <w:p w14:paraId="0D4B1501" w14:textId="77777777" w:rsidR="00703461" w:rsidRPr="00B25CBD" w:rsidRDefault="00703461" w:rsidP="00703461">
      <w:pPr>
        <w:pStyle w:val="Default"/>
      </w:pPr>
      <w:r>
        <w:rPr>
          <w:b/>
        </w:rPr>
        <w:t xml:space="preserve">Radni stroj čistilica </w:t>
      </w:r>
      <w:r>
        <w:rPr>
          <w:b/>
          <w:bCs/>
          <w:sz w:val="23"/>
          <w:szCs w:val="23"/>
        </w:rPr>
        <w:t>JOHNSTON CN 201 3.0 D</w:t>
      </w:r>
    </w:p>
    <w:p w14:paraId="14717F6A" w14:textId="77777777" w:rsidR="00703461" w:rsidRDefault="00703461" w:rsidP="00703461">
      <w:pPr>
        <w:rPr>
          <w:rFonts w:ascii="Times New Roman" w:hAnsi="Times New Roman"/>
          <w:b/>
          <w:sz w:val="24"/>
          <w:szCs w:val="24"/>
        </w:rPr>
      </w:pPr>
    </w:p>
    <w:p w14:paraId="6131B3E3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str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adni stroj</w:t>
      </w:r>
    </w:p>
    <w:p w14:paraId="4ACEF603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>
        <w:rPr>
          <w:rFonts w:ascii="Times New Roman" w:hAnsi="Times New Roman"/>
          <w:sz w:val="24"/>
          <w:szCs w:val="24"/>
        </w:rPr>
        <w:tab/>
        <w:t>čistilica</w:t>
      </w:r>
    </w:p>
    <w:p w14:paraId="00C0B62C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>
        <w:rPr>
          <w:rFonts w:ascii="Times New Roman" w:hAnsi="Times New Roman"/>
          <w:sz w:val="24"/>
          <w:szCs w:val="24"/>
        </w:rPr>
        <w:tab/>
        <w:t>čišćenje cesta i sličnih površin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7C196ABB" w14:textId="77777777" w:rsidR="00703461" w:rsidRDefault="00703461" w:rsidP="00703461">
      <w:pPr>
        <w:pStyle w:val="Default"/>
      </w:pPr>
      <w:r>
        <w:t xml:space="preserve">Marka i tip vozila: </w:t>
      </w:r>
      <w:r>
        <w:tab/>
      </w:r>
      <w:r w:rsidRPr="0061547B">
        <w:rPr>
          <w:bCs/>
          <w:sz w:val="23"/>
          <w:szCs w:val="23"/>
        </w:rPr>
        <w:t xml:space="preserve">JOHNSTON CN 201 </w:t>
      </w:r>
      <w:r>
        <w:rPr>
          <w:bCs/>
          <w:sz w:val="23"/>
          <w:szCs w:val="23"/>
        </w:rPr>
        <w:t>3.0 D</w:t>
      </w:r>
    </w:p>
    <w:p w14:paraId="76208357" w14:textId="77777777" w:rsidR="00703461" w:rsidRDefault="00703461" w:rsidP="00703461">
      <w:pPr>
        <w:pStyle w:val="Default"/>
      </w:pPr>
      <w:r>
        <w:t xml:space="preserve">Broj šasije: </w:t>
      </w:r>
      <w:r>
        <w:tab/>
      </w:r>
      <w:r>
        <w:tab/>
      </w:r>
      <w:r>
        <w:rPr>
          <w:sz w:val="23"/>
          <w:szCs w:val="23"/>
        </w:rPr>
        <w:t>SA92V32NXE5068368</w:t>
      </w:r>
    </w:p>
    <w:p w14:paraId="585B8C47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bijela</w:t>
      </w:r>
    </w:p>
    <w:p w14:paraId="4B215A62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/snaga motora:2970 cm³/58 kW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59952C3B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o 31.07.2025.</w:t>
      </w:r>
    </w:p>
    <w:p w14:paraId="4ACEA9FA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um prve reg.: </w:t>
      </w:r>
      <w:r>
        <w:rPr>
          <w:rFonts w:ascii="Times New Roman" w:hAnsi="Times New Roman"/>
          <w:sz w:val="24"/>
          <w:szCs w:val="24"/>
        </w:rPr>
        <w:tab/>
        <w:t>01.08.2014.</w:t>
      </w:r>
    </w:p>
    <w:p w14:paraId="755BADCA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ti rada i km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5.202 RS i 32.912 km</w:t>
      </w:r>
    </w:p>
    <w:p w14:paraId="592713A5" w14:textId="77777777" w:rsidR="00703461" w:rsidRDefault="00703461" w:rsidP="00703461">
      <w:pPr>
        <w:pStyle w:val="Default"/>
      </w:pPr>
      <w:r>
        <w:t xml:space="preserve">Dodatna oprema: </w:t>
      </w:r>
      <w:r>
        <w:tab/>
      </w:r>
      <w:r>
        <w:rPr>
          <w:sz w:val="23"/>
          <w:szCs w:val="23"/>
        </w:rPr>
        <w:t xml:space="preserve">kamera za vožnju unazad, grijani retrovizori, usisno crijevo, klima </w:t>
      </w:r>
    </w:p>
    <w:p w14:paraId="4B29851F" w14:textId="77777777" w:rsidR="00703461" w:rsidRDefault="00703461" w:rsidP="00703461">
      <w:pPr>
        <w:rPr>
          <w:rFonts w:ascii="Times New Roman" w:hAnsi="Times New Roman"/>
          <w:sz w:val="24"/>
          <w:szCs w:val="24"/>
        </w:rPr>
      </w:pPr>
      <w:r w:rsidRPr="000F61C4">
        <w:rPr>
          <w:rFonts w:ascii="Times New Roman" w:hAnsi="Times New Roman"/>
          <w:sz w:val="24"/>
          <w:szCs w:val="24"/>
        </w:rPr>
        <w:t xml:space="preserve">Vozilo je u voznom stanju, tehnički ispravnom stanju, </w:t>
      </w:r>
      <w:r>
        <w:rPr>
          <w:rFonts w:ascii="Times New Roman" w:hAnsi="Times New Roman"/>
          <w:sz w:val="24"/>
          <w:szCs w:val="24"/>
        </w:rPr>
        <w:t xml:space="preserve">registrirano i </w:t>
      </w:r>
      <w:r w:rsidRPr="000F61C4">
        <w:rPr>
          <w:rFonts w:ascii="Times New Roman" w:hAnsi="Times New Roman"/>
          <w:sz w:val="24"/>
          <w:szCs w:val="24"/>
        </w:rPr>
        <w:t xml:space="preserve">radno sposobno. </w:t>
      </w:r>
    </w:p>
    <w:p w14:paraId="12E4CA7C" w14:textId="77777777" w:rsidR="00703461" w:rsidRPr="000F61C4" w:rsidRDefault="00703461" w:rsidP="00703461">
      <w:pPr>
        <w:rPr>
          <w:rFonts w:ascii="Times New Roman" w:hAnsi="Times New Roman"/>
          <w:sz w:val="24"/>
          <w:szCs w:val="24"/>
        </w:rPr>
      </w:pPr>
    </w:p>
    <w:p w14:paraId="6E38B0D0" w14:textId="77777777" w:rsidR="00703461" w:rsidRPr="002F6666" w:rsidRDefault="00703461" w:rsidP="00703461">
      <w:pPr>
        <w:pStyle w:val="Odlomakpopisa1"/>
        <w:ind w:left="0"/>
        <w:jc w:val="both"/>
        <w:rPr>
          <w:b/>
          <w:sz w:val="28"/>
          <w:szCs w:val="28"/>
        </w:rPr>
      </w:pPr>
      <w:r w:rsidRPr="002F6666">
        <w:rPr>
          <w:sz w:val="28"/>
          <w:szCs w:val="28"/>
        </w:rPr>
        <w:t xml:space="preserve">Početna cijena: </w:t>
      </w:r>
      <w:r w:rsidRPr="002F6666">
        <w:rPr>
          <w:sz w:val="28"/>
          <w:szCs w:val="28"/>
        </w:rPr>
        <w:tab/>
      </w:r>
      <w:r>
        <w:rPr>
          <w:b/>
          <w:sz w:val="28"/>
          <w:szCs w:val="28"/>
        </w:rPr>
        <w:t>20.4</w:t>
      </w:r>
      <w:r w:rsidRPr="002F6666">
        <w:rPr>
          <w:b/>
          <w:sz w:val="28"/>
          <w:szCs w:val="28"/>
        </w:rPr>
        <w:t xml:space="preserve">00,00 </w:t>
      </w:r>
      <w:proofErr w:type="spellStart"/>
      <w:r w:rsidRPr="002F6666">
        <w:rPr>
          <w:b/>
          <w:sz w:val="28"/>
          <w:szCs w:val="28"/>
        </w:rPr>
        <w:t>eur</w:t>
      </w:r>
      <w:proofErr w:type="spellEnd"/>
      <w:r w:rsidRPr="002F666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+ PDV = 25.50</w:t>
      </w:r>
      <w:r w:rsidRPr="002F6666">
        <w:rPr>
          <w:b/>
          <w:sz w:val="28"/>
          <w:szCs w:val="28"/>
        </w:rPr>
        <w:t xml:space="preserve">0,00 </w:t>
      </w:r>
      <w:proofErr w:type="spellStart"/>
      <w:r w:rsidRPr="002F6666">
        <w:rPr>
          <w:b/>
          <w:sz w:val="28"/>
          <w:szCs w:val="28"/>
        </w:rPr>
        <w:t>eur</w:t>
      </w:r>
      <w:proofErr w:type="spellEnd"/>
    </w:p>
    <w:p w14:paraId="0FE41D7E" w14:textId="77777777" w:rsidR="00703461" w:rsidRPr="00D2701F" w:rsidRDefault="00703461" w:rsidP="00703461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  <w:t xml:space="preserve"> </w:t>
      </w:r>
    </w:p>
    <w:p w14:paraId="3D4C1D0D" w14:textId="77777777" w:rsidR="00703461" w:rsidRPr="00D16DC6" w:rsidRDefault="00703461" w:rsidP="00703461"/>
    <w:p w14:paraId="2C0350FE" w14:textId="77777777" w:rsidR="00703461" w:rsidRPr="00D16DC6" w:rsidRDefault="00703461" w:rsidP="00703461"/>
    <w:p w14:paraId="1646EEE0" w14:textId="77777777" w:rsidR="00703461" w:rsidRPr="00D16DC6" w:rsidRDefault="00703461" w:rsidP="00703461">
      <w:r w:rsidRPr="009E7611">
        <w:rPr>
          <w:noProof/>
        </w:rPr>
        <w:drawing>
          <wp:inline distT="0" distB="0" distL="0" distR="0" wp14:anchorId="43D73D13" wp14:editId="334ED61F">
            <wp:extent cx="2771775" cy="2771775"/>
            <wp:effectExtent l="0" t="0" r="9525" b="952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7611">
        <w:rPr>
          <w:noProof/>
        </w:rPr>
        <w:drawing>
          <wp:inline distT="0" distB="0" distL="0" distR="0" wp14:anchorId="72794364" wp14:editId="311B5541">
            <wp:extent cx="2780950" cy="2776855"/>
            <wp:effectExtent l="0" t="0" r="635" b="4445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107" cy="278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6CF9B" w14:textId="77777777" w:rsidR="00703461" w:rsidRPr="00D16DC6" w:rsidRDefault="00703461" w:rsidP="00703461"/>
    <w:p w14:paraId="49974B0B" w14:textId="77777777" w:rsidR="00703461" w:rsidRPr="00D16DC6" w:rsidRDefault="00703461" w:rsidP="00703461"/>
    <w:p w14:paraId="4C26C7C0" w14:textId="77777777" w:rsidR="00703461" w:rsidRPr="00D16DC6" w:rsidRDefault="00703461" w:rsidP="00703461">
      <w:r w:rsidRPr="009E7611">
        <w:rPr>
          <w:noProof/>
        </w:rPr>
        <w:drawing>
          <wp:inline distT="0" distB="0" distL="0" distR="0" wp14:anchorId="00A27742" wp14:editId="73C5CDE1">
            <wp:extent cx="2695575" cy="2683735"/>
            <wp:effectExtent l="0" t="0" r="0" b="254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567" cy="269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7611">
        <w:rPr>
          <w:noProof/>
        </w:rPr>
        <w:drawing>
          <wp:inline distT="0" distB="0" distL="0" distR="0" wp14:anchorId="067825B5" wp14:editId="4A4B3E3C">
            <wp:extent cx="2686050" cy="2682094"/>
            <wp:effectExtent l="0" t="0" r="0" b="4445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100" cy="2687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9FA07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0D8999E4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72E16DE8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  <w:r w:rsidRPr="009E7611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439F6774" wp14:editId="555096F2">
            <wp:extent cx="2690034" cy="2686050"/>
            <wp:effectExtent l="0" t="0" r="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972" cy="269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7611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0FBB9889" wp14:editId="2AD77259">
            <wp:extent cx="2695349" cy="2683510"/>
            <wp:effectExtent l="0" t="0" r="0" b="2540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31" cy="2689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25252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045CE324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7A829D43" w14:textId="77777777" w:rsidR="00703461" w:rsidRDefault="00703461" w:rsidP="00703461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7FD81496" w14:textId="77777777" w:rsidR="00703461" w:rsidRDefault="00703461" w:rsidP="00703461">
      <w:pPr>
        <w:pStyle w:val="Odlomakpopisa2"/>
        <w:numPr>
          <w:ilvl w:val="0"/>
          <w:numId w:val="30"/>
        </w:numPr>
        <w:jc w:val="both"/>
        <w:rPr>
          <w:b/>
        </w:rPr>
      </w:pPr>
      <w:r>
        <w:rPr>
          <w:b/>
        </w:rPr>
        <w:t>NAČIN I UVJETI KUPOPRODAJE</w:t>
      </w:r>
    </w:p>
    <w:p w14:paraId="1F9ACB6F" w14:textId="77777777" w:rsidR="00703461" w:rsidRDefault="00703461" w:rsidP="00703461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7A0CEE6B" w14:textId="77777777" w:rsidR="00F87D75" w:rsidRDefault="00F87D75" w:rsidP="00703461">
      <w:pPr>
        <w:pStyle w:val="Odlomakpopisa2"/>
        <w:jc w:val="both"/>
      </w:pPr>
    </w:p>
    <w:p w14:paraId="107B2E6E" w14:textId="77777777" w:rsidR="00703461" w:rsidRDefault="00703461" w:rsidP="00703461">
      <w:pPr>
        <w:pStyle w:val="Odlomakpopisa2"/>
        <w:jc w:val="both"/>
      </w:pPr>
    </w:p>
    <w:p w14:paraId="60B0E1EA" w14:textId="77777777" w:rsidR="00703461" w:rsidRDefault="00703461" w:rsidP="00703461">
      <w:pPr>
        <w:pStyle w:val="Odlomakpopisa2"/>
        <w:jc w:val="both"/>
      </w:pPr>
    </w:p>
    <w:p w14:paraId="7CD7B16F" w14:textId="77777777" w:rsidR="00703461" w:rsidRDefault="00703461" w:rsidP="00703461">
      <w:pPr>
        <w:pStyle w:val="Odlomakpopisa2"/>
        <w:jc w:val="both"/>
      </w:pPr>
    </w:p>
    <w:p w14:paraId="79BEF0F2" w14:textId="77777777" w:rsidR="00703461" w:rsidRDefault="00703461" w:rsidP="00703461">
      <w:pPr>
        <w:pStyle w:val="Odlomakpopisa2"/>
        <w:numPr>
          <w:ilvl w:val="0"/>
          <w:numId w:val="30"/>
        </w:numPr>
        <w:spacing w:after="120"/>
        <w:jc w:val="both"/>
      </w:pPr>
      <w:r>
        <w:rPr>
          <w:b/>
        </w:rPr>
        <w:lastRenderedPageBreak/>
        <w:t>SADRŽAJ PONUDE</w:t>
      </w:r>
    </w:p>
    <w:p w14:paraId="2D2E7D69" w14:textId="77777777" w:rsidR="00703461" w:rsidRDefault="00703461" w:rsidP="00703461">
      <w:pPr>
        <w:pStyle w:val="Odlomakpopisa3"/>
        <w:ind w:left="0"/>
        <w:jc w:val="both"/>
      </w:pPr>
      <w:r>
        <w:tab/>
        <w:t>Ponuda mora sadržavati:</w:t>
      </w:r>
    </w:p>
    <w:p w14:paraId="6B8DE49B" w14:textId="77777777" w:rsidR="00703461" w:rsidRDefault="00703461" w:rsidP="00703461">
      <w:pPr>
        <w:pStyle w:val="Odlomakpopisa3"/>
        <w:numPr>
          <w:ilvl w:val="0"/>
          <w:numId w:val="31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3D8808BE" w14:textId="77777777" w:rsidR="00703461" w:rsidRDefault="00703461" w:rsidP="00703461">
      <w:pPr>
        <w:pStyle w:val="Odlomakpopisa3"/>
        <w:numPr>
          <w:ilvl w:val="0"/>
          <w:numId w:val="31"/>
        </w:numPr>
        <w:jc w:val="both"/>
      </w:pPr>
      <w:r>
        <w:t>izvadak iz sudskog ili obrtnog registra za pravne osobe ili  preslika osobne iskaznice za fizičke osobe,</w:t>
      </w:r>
    </w:p>
    <w:p w14:paraId="26C4335F" w14:textId="77777777" w:rsidR="00703461" w:rsidRDefault="00703461" w:rsidP="00703461">
      <w:pPr>
        <w:pStyle w:val="Odlomakpopisa3"/>
        <w:numPr>
          <w:ilvl w:val="0"/>
          <w:numId w:val="31"/>
        </w:numPr>
        <w:jc w:val="both"/>
      </w:pPr>
      <w:r>
        <w:t>ime i prezime osobe za kontakt s brojem telefona, mobitela ili e-mail adrese,</w:t>
      </w:r>
    </w:p>
    <w:p w14:paraId="4FF38EE4" w14:textId="77777777" w:rsidR="00703461" w:rsidRDefault="00703461" w:rsidP="00703461">
      <w:pPr>
        <w:pStyle w:val="Odlomakpopisa3"/>
        <w:numPr>
          <w:ilvl w:val="0"/>
          <w:numId w:val="31"/>
        </w:numPr>
        <w:jc w:val="both"/>
      </w:pPr>
      <w:r>
        <w:t xml:space="preserve">naznaku da se ponuda odnosi na kupnju </w:t>
      </w:r>
      <w:r>
        <w:rPr>
          <w:b/>
        </w:rPr>
        <w:t xml:space="preserve">stroja čistilica </w:t>
      </w:r>
      <w:r>
        <w:rPr>
          <w:b/>
          <w:bCs/>
          <w:sz w:val="23"/>
          <w:szCs w:val="23"/>
        </w:rPr>
        <w:t>JOHNSTON CN 201 3.0 D</w:t>
      </w:r>
    </w:p>
    <w:p w14:paraId="4DBD9054" w14:textId="77777777" w:rsidR="00703461" w:rsidRDefault="00703461" w:rsidP="00703461">
      <w:pPr>
        <w:pStyle w:val="Odlomakpopisa3"/>
        <w:numPr>
          <w:ilvl w:val="0"/>
          <w:numId w:val="31"/>
        </w:numPr>
        <w:jc w:val="both"/>
      </w:pPr>
      <w:r>
        <w:t>jediničnu cijenu za predmet kupoprodaje s PDV-om.</w:t>
      </w:r>
    </w:p>
    <w:p w14:paraId="7C56B5A3" w14:textId="77777777" w:rsidR="00703461" w:rsidRDefault="00703461" w:rsidP="00703461">
      <w:pPr>
        <w:pStyle w:val="Odlomakpopisa3"/>
        <w:numPr>
          <w:ilvl w:val="0"/>
          <w:numId w:val="31"/>
        </w:numPr>
        <w:spacing w:after="120"/>
        <w:jc w:val="both"/>
      </w:pPr>
      <w:r>
        <w:rPr>
          <w:b/>
        </w:rPr>
        <w:t xml:space="preserve">Dokaz o uplaćenoj jamčevini u iznosu od 1.000,00 eura </w:t>
      </w:r>
      <w:r>
        <w:t>uplaćeno na IBAN HR 27 24840081100481256 poziv na broj: OIB ponuditelja.</w:t>
      </w:r>
    </w:p>
    <w:p w14:paraId="2583273A" w14:textId="77777777" w:rsidR="00703461" w:rsidRDefault="00703461" w:rsidP="00703461">
      <w:pPr>
        <w:pStyle w:val="Odlomakpopisa2"/>
        <w:numPr>
          <w:ilvl w:val="0"/>
          <w:numId w:val="30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33849D09" w14:textId="77777777" w:rsidR="00703461" w:rsidRPr="00D91889" w:rsidRDefault="00703461" w:rsidP="00703461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Komunalac d.o.o., Samobor, Ulica 151. samoborske brigade HV 2 </w:t>
      </w:r>
    </w:p>
    <w:p w14:paraId="01892842" w14:textId="77777777" w:rsidR="00703461" w:rsidRDefault="00703461" w:rsidP="00703461">
      <w:pPr>
        <w:pStyle w:val="Odlomakpopisa2"/>
        <w:ind w:left="0"/>
        <w:jc w:val="both"/>
      </w:pPr>
      <w:r>
        <w:rPr>
          <w:b/>
        </w:rPr>
        <w:t xml:space="preserve">            uz naznaku</w:t>
      </w:r>
      <w:r>
        <w:t xml:space="preserve"> „Ponuda za kupnju</w:t>
      </w:r>
      <w:r>
        <w:rPr>
          <w:b/>
        </w:rPr>
        <w:t xml:space="preserve"> Radni stroj čistilica </w:t>
      </w:r>
      <w:r>
        <w:rPr>
          <w:b/>
          <w:bCs/>
          <w:sz w:val="23"/>
          <w:szCs w:val="23"/>
        </w:rPr>
        <w:t>JOHNSTON CN 201 3.0 D</w:t>
      </w:r>
      <w:r>
        <w:rPr>
          <w:b/>
        </w:rPr>
        <w:t xml:space="preserve">           </w:t>
      </w:r>
      <w:r>
        <w:rPr>
          <w:b/>
        </w:rPr>
        <w:tab/>
        <w:t>- ne otvarati“</w:t>
      </w:r>
      <w:r>
        <w:t>.</w:t>
      </w:r>
    </w:p>
    <w:p w14:paraId="05DA121E" w14:textId="77777777" w:rsidR="00703461" w:rsidRPr="00D91889" w:rsidRDefault="00703461" w:rsidP="00703461">
      <w:pPr>
        <w:pStyle w:val="Odlomakpopisa2"/>
        <w:ind w:left="0"/>
        <w:jc w:val="both"/>
      </w:pPr>
    </w:p>
    <w:p w14:paraId="19F5CDD6" w14:textId="77777777" w:rsidR="00703461" w:rsidRDefault="00703461" w:rsidP="00703461">
      <w:pPr>
        <w:pStyle w:val="Odlomakpopisa1"/>
        <w:numPr>
          <w:ilvl w:val="0"/>
          <w:numId w:val="30"/>
        </w:numPr>
        <w:jc w:val="both"/>
      </w:pPr>
      <w:r>
        <w:t xml:space="preserve">Rok za dostavu ponuda </w:t>
      </w:r>
      <w:r>
        <w:rPr>
          <w:b/>
          <w:color w:val="000000" w:themeColor="text1"/>
        </w:rPr>
        <w:t>03.12</w:t>
      </w:r>
      <w:r w:rsidRPr="002A4F67">
        <w:rPr>
          <w:b/>
          <w:color w:val="000000" w:themeColor="text1"/>
        </w:rPr>
        <w:t xml:space="preserve">.202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05E64DEA" w14:textId="77777777" w:rsidR="00703461" w:rsidRDefault="00703461" w:rsidP="00703461">
      <w:pPr>
        <w:pStyle w:val="Odlomakpopisa1"/>
        <w:jc w:val="both"/>
      </w:pPr>
    </w:p>
    <w:p w14:paraId="6F47C2EF" w14:textId="77777777" w:rsidR="00703461" w:rsidRDefault="00703461" w:rsidP="00703461">
      <w:pPr>
        <w:pStyle w:val="Odlomakpopisa1"/>
        <w:jc w:val="both"/>
      </w:pPr>
      <w:r>
        <w:t>Otvaranje ponuda nije javno. O izboru najpovoljnije ponude ponuditelji će biti obaviješteni pisanim putem u roku od 8 dana od dana otvaranja ponuda.</w:t>
      </w:r>
    </w:p>
    <w:p w14:paraId="2F0E2E50" w14:textId="77777777" w:rsidR="00703461" w:rsidRDefault="00703461" w:rsidP="00703461">
      <w:pPr>
        <w:pStyle w:val="Odlomakpopisa1"/>
        <w:ind w:left="0"/>
        <w:jc w:val="both"/>
      </w:pPr>
    </w:p>
    <w:p w14:paraId="4E1376DF" w14:textId="77777777" w:rsidR="00703461" w:rsidRDefault="00703461" w:rsidP="00703461">
      <w:pPr>
        <w:pStyle w:val="Odlomakpopisa"/>
        <w:numPr>
          <w:ilvl w:val="0"/>
          <w:numId w:val="30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5BC4319C" w14:textId="77777777" w:rsidR="00703461" w:rsidRDefault="00703461" w:rsidP="00703461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10B01D65" w14:textId="77777777" w:rsidR="00703461" w:rsidRDefault="00703461" w:rsidP="00703461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4F64587F" w14:textId="77777777" w:rsidR="00703461" w:rsidRDefault="00703461" w:rsidP="00703461">
      <w:pPr>
        <w:pStyle w:val="Odlomakpopisa3"/>
        <w:ind w:left="709"/>
        <w:jc w:val="both"/>
      </w:pPr>
    </w:p>
    <w:p w14:paraId="57A3F1CD" w14:textId="77777777" w:rsidR="00703461" w:rsidRDefault="00703461" w:rsidP="00703461">
      <w:pPr>
        <w:pStyle w:val="Odlomakpopisa3"/>
        <w:ind w:left="709"/>
        <w:jc w:val="both"/>
      </w:pPr>
      <w:r>
        <w:t>Ponuditelj koji bude izabran kao najpovoljniji, dužan je u roku od 8 dana od dana zaprimanja Odluke pristupiti sklapanju kupoprodajnog ugovora.</w:t>
      </w:r>
    </w:p>
    <w:p w14:paraId="4780345E" w14:textId="77777777" w:rsidR="00703461" w:rsidRDefault="00703461" w:rsidP="00703461">
      <w:pPr>
        <w:pStyle w:val="Odlomakpopisa3"/>
        <w:ind w:left="709"/>
        <w:jc w:val="both"/>
      </w:pPr>
    </w:p>
    <w:p w14:paraId="1C65CD65" w14:textId="77777777" w:rsidR="00703461" w:rsidRDefault="00703461" w:rsidP="00703461">
      <w:pPr>
        <w:pStyle w:val="Odlomakpopisa3"/>
        <w:ind w:left="709"/>
        <w:jc w:val="both"/>
      </w:pPr>
      <w:r>
        <w:t>Rok za uplatu kupoprodajne cijene je 8 dana od dana potpisivanja ugovora i izdavanja računa.</w:t>
      </w:r>
    </w:p>
    <w:p w14:paraId="08856DF7" w14:textId="77777777" w:rsidR="00703461" w:rsidRDefault="00703461" w:rsidP="00703461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01D86125" w14:textId="77777777" w:rsidR="00703461" w:rsidRDefault="00703461" w:rsidP="00703461">
      <w:pPr>
        <w:pStyle w:val="Odlomakpopisa3"/>
        <w:ind w:left="709"/>
        <w:jc w:val="both"/>
      </w:pPr>
    </w:p>
    <w:p w14:paraId="651375B2" w14:textId="77777777" w:rsidR="00703461" w:rsidRDefault="00703461" w:rsidP="00703461">
      <w:pPr>
        <w:pStyle w:val="Odlomakpopisa3"/>
        <w:ind w:left="709"/>
        <w:jc w:val="both"/>
      </w:pPr>
      <w:r>
        <w:t>Primopredaja stroja izvršit će se odmah po primitku potvrde o uplaćenoj kupoprodajnog cijeni, pri čemu će se sačiniti zapisnik o preuzimanju stroja.</w:t>
      </w:r>
    </w:p>
    <w:p w14:paraId="369722C8" w14:textId="77777777" w:rsidR="00703461" w:rsidRDefault="00703461" w:rsidP="00703461">
      <w:pPr>
        <w:pStyle w:val="Odlomakpopisa3"/>
        <w:ind w:left="709"/>
        <w:jc w:val="both"/>
      </w:pPr>
    </w:p>
    <w:p w14:paraId="5F1E1976" w14:textId="77777777" w:rsidR="00703461" w:rsidRDefault="00703461" w:rsidP="00703461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3BA219F0" w14:textId="77777777" w:rsidR="00703461" w:rsidRDefault="00703461" w:rsidP="00703461">
      <w:pPr>
        <w:pStyle w:val="Odlomakpopisa3"/>
        <w:ind w:left="709"/>
        <w:jc w:val="both"/>
      </w:pPr>
    </w:p>
    <w:p w14:paraId="6245184C" w14:textId="77777777" w:rsidR="00703461" w:rsidRDefault="00703461" w:rsidP="00703461">
      <w:pPr>
        <w:pStyle w:val="Odlomakpopisa3"/>
        <w:ind w:left="709"/>
        <w:jc w:val="both"/>
      </w:pPr>
    </w:p>
    <w:p w14:paraId="218170F7" w14:textId="77777777" w:rsidR="00703461" w:rsidRDefault="00703461" w:rsidP="00703461">
      <w:pPr>
        <w:pStyle w:val="Odlomakpopisa3"/>
        <w:ind w:left="709"/>
        <w:jc w:val="both"/>
      </w:pPr>
    </w:p>
    <w:p w14:paraId="20C3B6A9" w14:textId="77777777" w:rsidR="00703461" w:rsidRDefault="00703461" w:rsidP="00703461">
      <w:pPr>
        <w:pStyle w:val="Odlomakpopisa3"/>
        <w:ind w:left="709"/>
        <w:jc w:val="both"/>
      </w:pPr>
    </w:p>
    <w:p w14:paraId="0F432F5D" w14:textId="77777777" w:rsidR="00703461" w:rsidRDefault="00703461" w:rsidP="00703461">
      <w:pPr>
        <w:pStyle w:val="Odlomakpopisa3"/>
        <w:ind w:left="709"/>
        <w:jc w:val="both"/>
      </w:pPr>
    </w:p>
    <w:p w14:paraId="1F7CBE95" w14:textId="77777777" w:rsidR="00703461" w:rsidRDefault="00703461" w:rsidP="00703461">
      <w:pPr>
        <w:pStyle w:val="Odlomakpopisa3"/>
        <w:numPr>
          <w:ilvl w:val="0"/>
          <w:numId w:val="30"/>
        </w:numPr>
        <w:spacing w:after="120"/>
        <w:jc w:val="both"/>
      </w:pPr>
      <w:r>
        <w:lastRenderedPageBreak/>
        <w:t>Ukoliko ne bude zaprimljena niti jedna ponuda</w:t>
      </w:r>
      <w:r w:rsidRPr="003E4612">
        <w:t>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0FA80BA9" w14:textId="77777777" w:rsidR="00703461" w:rsidRPr="003E4612" w:rsidRDefault="00703461" w:rsidP="00703461">
      <w:pPr>
        <w:pStyle w:val="Odlomakpopisa3"/>
        <w:spacing w:after="120"/>
        <w:jc w:val="both"/>
      </w:pPr>
    </w:p>
    <w:p w14:paraId="3CD40858" w14:textId="77777777" w:rsidR="00703461" w:rsidRDefault="00703461" w:rsidP="00703461">
      <w:pPr>
        <w:pStyle w:val="Odlomakpopisa1"/>
        <w:numPr>
          <w:ilvl w:val="0"/>
          <w:numId w:val="30"/>
        </w:numPr>
        <w:jc w:val="both"/>
      </w:pPr>
      <w:r>
        <w:t>Direktor Društva zadržava pravo poništenja javnog natječaja i pravo ne prihvatiti ponudu niti jednog natjecatelja, bez obrazloženja.</w:t>
      </w:r>
    </w:p>
    <w:p w14:paraId="2D50E96B" w14:textId="77777777" w:rsidR="00703461" w:rsidRDefault="00703461" w:rsidP="00703461">
      <w:pPr>
        <w:pStyle w:val="Odlomakpopisa"/>
      </w:pPr>
    </w:p>
    <w:p w14:paraId="1417725C" w14:textId="77777777" w:rsidR="00703461" w:rsidRDefault="00703461" w:rsidP="00703461">
      <w:pPr>
        <w:pStyle w:val="Odlomakpopisa1"/>
        <w:jc w:val="both"/>
      </w:pPr>
    </w:p>
    <w:p w14:paraId="628AE7A5" w14:textId="77777777" w:rsidR="00703461" w:rsidRDefault="00703461" w:rsidP="00703461">
      <w:pPr>
        <w:pStyle w:val="Odlomakpopisa1"/>
        <w:jc w:val="both"/>
      </w:pPr>
    </w:p>
    <w:p w14:paraId="05E595F0" w14:textId="77777777" w:rsidR="00703461" w:rsidRDefault="00703461" w:rsidP="00703461">
      <w:pPr>
        <w:jc w:val="center"/>
        <w:rPr>
          <w:rFonts w:ascii="Times New Roman" w:hAnsi="Times New Roman"/>
          <w:sz w:val="24"/>
          <w:szCs w:val="24"/>
        </w:rPr>
      </w:pPr>
    </w:p>
    <w:p w14:paraId="53B5C85E" w14:textId="77777777" w:rsidR="00703461" w:rsidRDefault="00703461" w:rsidP="0070346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7FD4901E" w14:textId="77777777" w:rsidR="00703461" w:rsidRDefault="00703461" w:rsidP="0070346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 Direktor:                                                                                                              </w:t>
      </w:r>
    </w:p>
    <w:p w14:paraId="351D548E" w14:textId="446FB32B" w:rsidR="00885561" w:rsidRPr="00885561" w:rsidRDefault="00703461" w:rsidP="00703461">
      <w:pPr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       </w:t>
      </w:r>
      <w:r>
        <w:rPr>
          <w:rFonts w:ascii="Times New Roman" w:hAnsi="Times New Roman"/>
          <w:b/>
          <w:sz w:val="24"/>
          <w:szCs w:val="24"/>
        </w:rPr>
        <w:t>Renato Raguž, dipl. ing. stroj</w:t>
      </w:r>
    </w:p>
    <w:sectPr w:rsidR="00885561" w:rsidRPr="00885561" w:rsidSect="004B342D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953AF9" w14:textId="77777777" w:rsidR="00136EB4" w:rsidRDefault="00136EB4">
      <w:r>
        <w:separator/>
      </w:r>
    </w:p>
    <w:p w14:paraId="5A0441B1" w14:textId="77777777" w:rsidR="00136EB4" w:rsidRDefault="00136EB4"/>
  </w:endnote>
  <w:endnote w:type="continuationSeparator" w:id="0">
    <w:p w14:paraId="202DC8AD" w14:textId="77777777" w:rsidR="00136EB4" w:rsidRDefault="00136EB4">
      <w:r>
        <w:continuationSeparator/>
      </w:r>
    </w:p>
    <w:p w14:paraId="177857C3" w14:textId="77777777" w:rsidR="00136EB4" w:rsidRDefault="00136E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D5203" w14:textId="77777777" w:rsidR="00136EB4" w:rsidRDefault="00136EB4">
      <w:r>
        <w:separator/>
      </w:r>
    </w:p>
    <w:p w14:paraId="6D600DEF" w14:textId="77777777" w:rsidR="00136EB4" w:rsidRDefault="00136EB4"/>
  </w:footnote>
  <w:footnote w:type="continuationSeparator" w:id="0">
    <w:p w14:paraId="37C4A103" w14:textId="77777777" w:rsidR="00136EB4" w:rsidRDefault="00136EB4">
      <w:r>
        <w:continuationSeparator/>
      </w:r>
    </w:p>
    <w:p w14:paraId="0D61C5A9" w14:textId="77777777" w:rsidR="00136EB4" w:rsidRDefault="00136E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7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8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96774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05509838">
    <w:abstractNumId w:val="24"/>
  </w:num>
  <w:num w:numId="3" w16cid:durableId="1031954517">
    <w:abstractNumId w:val="5"/>
  </w:num>
  <w:num w:numId="4" w16cid:durableId="1228106093">
    <w:abstractNumId w:val="12"/>
  </w:num>
  <w:num w:numId="5" w16cid:durableId="944121738">
    <w:abstractNumId w:val="14"/>
  </w:num>
  <w:num w:numId="6" w16cid:durableId="1390492413">
    <w:abstractNumId w:val="8"/>
  </w:num>
  <w:num w:numId="7" w16cid:durableId="633174882">
    <w:abstractNumId w:val="22"/>
  </w:num>
  <w:num w:numId="8" w16cid:durableId="13730712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79374635">
    <w:abstractNumId w:val="13"/>
  </w:num>
  <w:num w:numId="10" w16cid:durableId="5165072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82554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22653451">
    <w:abstractNumId w:val="17"/>
  </w:num>
  <w:num w:numId="13" w16cid:durableId="1357543041">
    <w:abstractNumId w:val="16"/>
  </w:num>
  <w:num w:numId="14" w16cid:durableId="866989412">
    <w:abstractNumId w:val="2"/>
  </w:num>
  <w:num w:numId="15" w16cid:durableId="1182012538">
    <w:abstractNumId w:val="10"/>
  </w:num>
  <w:num w:numId="16" w16cid:durableId="404038879">
    <w:abstractNumId w:val="11"/>
  </w:num>
  <w:num w:numId="17" w16cid:durableId="618726005">
    <w:abstractNumId w:val="0"/>
  </w:num>
  <w:num w:numId="18" w16cid:durableId="150173396">
    <w:abstractNumId w:val="4"/>
  </w:num>
  <w:num w:numId="19" w16cid:durableId="494301406">
    <w:abstractNumId w:val="23"/>
  </w:num>
  <w:num w:numId="20" w16cid:durableId="17659586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41338071">
    <w:abstractNumId w:val="9"/>
  </w:num>
  <w:num w:numId="22" w16cid:durableId="296834456">
    <w:abstractNumId w:val="25"/>
  </w:num>
  <w:num w:numId="23" w16cid:durableId="1904949268">
    <w:abstractNumId w:val="3"/>
  </w:num>
  <w:num w:numId="24" w16cid:durableId="1358383904">
    <w:abstractNumId w:val="1"/>
  </w:num>
  <w:num w:numId="25" w16cid:durableId="1052969490">
    <w:abstractNumId w:val="26"/>
  </w:num>
  <w:num w:numId="26" w16cid:durableId="1748842653">
    <w:abstractNumId w:val="7"/>
  </w:num>
  <w:num w:numId="27" w16cid:durableId="1539051320">
    <w:abstractNumId w:val="21"/>
  </w:num>
  <w:num w:numId="28" w16cid:durableId="2135638977">
    <w:abstractNumId w:val="19"/>
  </w:num>
  <w:num w:numId="29" w16cid:durableId="203904058">
    <w:abstractNumId w:val="20"/>
  </w:num>
  <w:num w:numId="30" w16cid:durableId="20721880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674395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0EA6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4FEF"/>
    <w:rsid w:val="0013619D"/>
    <w:rsid w:val="00136EB4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040E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129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86670"/>
    <w:rsid w:val="00491162"/>
    <w:rsid w:val="00492CAA"/>
    <w:rsid w:val="00494E95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461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5561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E7DCA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7D3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EF67FE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87D75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703461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703461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703461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703461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AF28C-86DB-4AEC-94DE-B967F83CC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4</Pages>
  <Words>647</Words>
  <Characters>3689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3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3</cp:revision>
  <cp:lastPrinted>2024-06-18T08:52:00Z</cp:lastPrinted>
  <dcterms:created xsi:type="dcterms:W3CDTF">2024-11-15T07:08:00Z</dcterms:created>
  <dcterms:modified xsi:type="dcterms:W3CDTF">2024-11-15T07:08:00Z</dcterms:modified>
</cp:coreProperties>
</file>